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548C5" w14:textId="77777777" w:rsidR="00E45338" w:rsidRPr="008573CC" w:rsidRDefault="00000000">
      <w:pPr>
        <w:pStyle w:val="Title"/>
        <w:rPr>
          <w:sz w:val="44"/>
          <w:szCs w:val="44"/>
        </w:rPr>
      </w:pPr>
      <w:r w:rsidRPr="008573CC">
        <w:rPr>
          <w:sz w:val="44"/>
          <w:szCs w:val="44"/>
        </w:rPr>
        <w:t>HSIE Exam Notes Movement of Peoples and WWI</w:t>
      </w:r>
    </w:p>
    <w:p w14:paraId="66A57126" w14:textId="77777777" w:rsidR="00E45338" w:rsidRPr="008573CC" w:rsidRDefault="00000000">
      <w:pPr>
        <w:pStyle w:val="Heading1"/>
        <w:rPr>
          <w:sz w:val="48"/>
          <w:szCs w:val="48"/>
        </w:rPr>
      </w:pPr>
      <w:bookmarkStart w:id="0" w:name="overview-of-movement-of-peoples"/>
      <w:r w:rsidRPr="008573CC">
        <w:rPr>
          <w:sz w:val="48"/>
          <w:szCs w:val="48"/>
        </w:rPr>
        <w:t>OVERVIEW of MOVEMENT of PEOPLES</w:t>
      </w:r>
    </w:p>
    <w:p w14:paraId="73F2B8DC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" w:name="migration-17501901"/>
      <w:r w:rsidRPr="008573CC">
        <w:rPr>
          <w:sz w:val="40"/>
          <w:szCs w:val="40"/>
        </w:rPr>
        <w:t>Migration 1750–1901</w:t>
      </w:r>
    </w:p>
    <w:p w14:paraId="41AACC01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Massive global migration occurred due to economic, political, environmental and social factors.</w:t>
      </w:r>
    </w:p>
    <w:p w14:paraId="50611469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Migration types: internal (e.g., rural to urban) and international (e.g., Britain to colonies).</w:t>
      </w:r>
    </w:p>
    <w:p w14:paraId="3758D603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Classified into:</w:t>
      </w:r>
    </w:p>
    <w:p w14:paraId="66171112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Economic migration – in search of work and wealth.</w:t>
      </w:r>
    </w:p>
    <w:p w14:paraId="1DF6D388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Social migration – pursuit of a better life or reuniting with family.</w:t>
      </w:r>
    </w:p>
    <w:p w14:paraId="211DC2C7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Political migration – escaping persecution or war.</w:t>
      </w:r>
    </w:p>
    <w:p w14:paraId="0DC612E1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Environmental migration – fleeing disasters like famine or floods.</w:t>
      </w:r>
    </w:p>
    <w:p w14:paraId="02CEF944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Push factors: war, poverty, unemployment, famine, oppression.</w:t>
      </w:r>
    </w:p>
    <w:p w14:paraId="593D49AB" w14:textId="77777777" w:rsidR="00E45338" w:rsidRPr="008573CC" w:rsidRDefault="00000000">
      <w:pPr>
        <w:pStyle w:val="Compact"/>
        <w:numPr>
          <w:ilvl w:val="0"/>
          <w:numId w:val="2"/>
        </w:numPr>
        <w:rPr>
          <w:sz w:val="32"/>
          <w:szCs w:val="32"/>
        </w:rPr>
      </w:pPr>
      <w:r w:rsidRPr="008573CC">
        <w:rPr>
          <w:sz w:val="32"/>
          <w:szCs w:val="32"/>
        </w:rPr>
        <w:t>Pull factors: job opportunities, political freedom, land availability.</w:t>
      </w:r>
    </w:p>
    <w:p w14:paraId="1F400628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" w:name="agricultural-revolution"/>
      <w:bookmarkEnd w:id="1"/>
      <w:r w:rsidRPr="008573CC">
        <w:rPr>
          <w:sz w:val="40"/>
          <w:szCs w:val="40"/>
        </w:rPr>
        <w:t>🌾 Agricultural Revolution</w:t>
      </w:r>
    </w:p>
    <w:p w14:paraId="7638FFA0" w14:textId="77777777" w:rsidR="00E45338" w:rsidRPr="008573CC" w:rsidRDefault="00000000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8573CC">
        <w:rPr>
          <w:sz w:val="32"/>
          <w:szCs w:val="32"/>
        </w:rPr>
        <w:t>New farming technologies (e.g., seed drill, crop rotation) increased food production.</w:t>
      </w:r>
    </w:p>
    <w:p w14:paraId="03B387D4" w14:textId="77777777" w:rsidR="00E45338" w:rsidRPr="008573CC" w:rsidRDefault="00000000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8573CC">
        <w:rPr>
          <w:sz w:val="32"/>
          <w:szCs w:val="32"/>
        </w:rPr>
        <w:t>Enclosure Movement: common land privatised, displacing peasant farmers.</w:t>
      </w:r>
    </w:p>
    <w:p w14:paraId="196E764F" w14:textId="77777777" w:rsidR="00E45338" w:rsidRPr="008573CC" w:rsidRDefault="00000000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8573CC">
        <w:rPr>
          <w:sz w:val="32"/>
          <w:szCs w:val="32"/>
        </w:rPr>
        <w:t>Forced migration of rural populations to urban centers (urbanisation).</w:t>
      </w:r>
    </w:p>
    <w:p w14:paraId="3DBD6135" w14:textId="77777777" w:rsidR="00E45338" w:rsidRPr="008573CC" w:rsidRDefault="00000000">
      <w:pPr>
        <w:pStyle w:val="Compact"/>
        <w:numPr>
          <w:ilvl w:val="0"/>
          <w:numId w:val="3"/>
        </w:numPr>
        <w:rPr>
          <w:sz w:val="32"/>
          <w:szCs w:val="32"/>
        </w:rPr>
      </w:pPr>
      <w:r w:rsidRPr="008573CC">
        <w:rPr>
          <w:sz w:val="32"/>
          <w:szCs w:val="32"/>
        </w:rPr>
        <w:t>Historians debate whether enclosure was exploitation or progress.</w:t>
      </w:r>
    </w:p>
    <w:p w14:paraId="2547040C" w14:textId="77777777" w:rsidR="00E45338" w:rsidRPr="008573CC" w:rsidRDefault="00000000">
      <w:pPr>
        <w:pStyle w:val="Heading2"/>
        <w:rPr>
          <w:sz w:val="40"/>
          <w:szCs w:val="40"/>
        </w:rPr>
      </w:pPr>
      <w:bookmarkStart w:id="3" w:name="industrial-revolution"/>
      <w:bookmarkEnd w:id="2"/>
      <w:r w:rsidRPr="008573CC">
        <w:rPr>
          <w:sz w:val="40"/>
          <w:szCs w:val="40"/>
        </w:rPr>
        <w:t>⚙️ Industrial Revolution</w:t>
      </w:r>
    </w:p>
    <w:p w14:paraId="30731960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Began in Britain (mid-18th century) and revolutionized production and labor.</w:t>
      </w:r>
    </w:p>
    <w:p w14:paraId="4AA1499F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Steam engine enabled growth in textiles, mining, and transportation.</w:t>
      </w:r>
    </w:p>
    <w:p w14:paraId="2892391F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Rise of factories created demand for unskilled labor; led to:</w:t>
      </w:r>
    </w:p>
    <w:p w14:paraId="0CA6245F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Mass urbanisation.</w:t>
      </w:r>
    </w:p>
    <w:p w14:paraId="5CCDF646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Overcrowded, polluted cities.</w:t>
      </w:r>
    </w:p>
    <w:p w14:paraId="646DCA3F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Poor working and living conditions.</w:t>
      </w:r>
    </w:p>
    <w:p w14:paraId="62F4C586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Child labor widespread; dangerous environments for workers.</w:t>
      </w:r>
    </w:p>
    <w:p w14:paraId="634AA26F" w14:textId="77777777" w:rsidR="00E45338" w:rsidRPr="008573CC" w:rsidRDefault="00000000">
      <w:pPr>
        <w:pStyle w:val="Compact"/>
        <w:numPr>
          <w:ilvl w:val="0"/>
          <w:numId w:val="4"/>
        </w:numPr>
        <w:rPr>
          <w:sz w:val="32"/>
          <w:szCs w:val="32"/>
        </w:rPr>
      </w:pPr>
      <w:r w:rsidRPr="008573CC">
        <w:rPr>
          <w:sz w:val="32"/>
          <w:szCs w:val="32"/>
        </w:rPr>
        <w:t>Sparked later reforms: Factory Acts, Mines Acts, trade unions.</w:t>
      </w:r>
    </w:p>
    <w:p w14:paraId="414666B9" w14:textId="77777777" w:rsidR="00E45338" w:rsidRPr="008573CC" w:rsidRDefault="00000000">
      <w:pPr>
        <w:pStyle w:val="Heading2"/>
        <w:rPr>
          <w:sz w:val="40"/>
          <w:szCs w:val="40"/>
        </w:rPr>
      </w:pPr>
      <w:bookmarkStart w:id="4" w:name="population-growth"/>
      <w:bookmarkEnd w:id="3"/>
      <w:r w:rsidRPr="008573CC">
        <w:rPr>
          <w:sz w:val="40"/>
          <w:szCs w:val="40"/>
        </w:rPr>
        <w:lastRenderedPageBreak/>
        <w:t>👨‍👩‍👧‍👦 Population Growth</w:t>
      </w:r>
    </w:p>
    <w:p w14:paraId="44DF9E59" w14:textId="77777777" w:rsidR="00E45338" w:rsidRPr="008573CC" w:rsidRDefault="00000000">
      <w:pPr>
        <w:pStyle w:val="Compact"/>
        <w:numPr>
          <w:ilvl w:val="0"/>
          <w:numId w:val="5"/>
        </w:numPr>
        <w:rPr>
          <w:sz w:val="32"/>
          <w:szCs w:val="32"/>
        </w:rPr>
      </w:pPr>
      <w:r w:rsidRPr="008573CC">
        <w:rPr>
          <w:sz w:val="32"/>
          <w:szCs w:val="32"/>
        </w:rPr>
        <w:t>Improved medical care and food supply led to population surge.</w:t>
      </w:r>
    </w:p>
    <w:p w14:paraId="51CA9FB0" w14:textId="77777777" w:rsidR="00E45338" w:rsidRPr="008573CC" w:rsidRDefault="00000000">
      <w:pPr>
        <w:pStyle w:val="Compact"/>
        <w:numPr>
          <w:ilvl w:val="0"/>
          <w:numId w:val="5"/>
        </w:numPr>
        <w:rPr>
          <w:sz w:val="32"/>
          <w:szCs w:val="32"/>
        </w:rPr>
      </w:pPr>
      <w:r w:rsidRPr="008573CC">
        <w:rPr>
          <w:sz w:val="32"/>
          <w:szCs w:val="32"/>
        </w:rPr>
        <w:t>Britain’s population grew from 6.5M to 9M (1750–1800).</w:t>
      </w:r>
    </w:p>
    <w:p w14:paraId="655CF73B" w14:textId="77777777" w:rsidR="00E45338" w:rsidRPr="008573CC" w:rsidRDefault="00000000">
      <w:pPr>
        <w:pStyle w:val="Compact"/>
        <w:numPr>
          <w:ilvl w:val="0"/>
          <w:numId w:val="5"/>
        </w:numPr>
        <w:rPr>
          <w:sz w:val="32"/>
          <w:szCs w:val="32"/>
        </w:rPr>
      </w:pPr>
      <w:r w:rsidRPr="008573CC">
        <w:rPr>
          <w:sz w:val="32"/>
          <w:szCs w:val="32"/>
        </w:rPr>
        <w:t>Pressure on housing, jobs and resources pushed migration.</w:t>
      </w:r>
    </w:p>
    <w:p w14:paraId="3A857989" w14:textId="77777777" w:rsidR="00E45338" w:rsidRPr="008573CC" w:rsidRDefault="00000000">
      <w:pPr>
        <w:pStyle w:val="Heading2"/>
        <w:rPr>
          <w:sz w:val="40"/>
          <w:szCs w:val="40"/>
        </w:rPr>
      </w:pPr>
      <w:bookmarkStart w:id="5" w:name="irish-potato-famine-18451852"/>
      <w:bookmarkEnd w:id="4"/>
      <w:r w:rsidRPr="008573CC">
        <w:rPr>
          <w:sz w:val="40"/>
          <w:szCs w:val="40"/>
        </w:rPr>
        <w:t>🍽️ Irish Potato Famine (1845–1852)</w:t>
      </w:r>
    </w:p>
    <w:p w14:paraId="2D945436" w14:textId="77777777" w:rsidR="00E45338" w:rsidRPr="008573CC" w:rsidRDefault="00000000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8573CC">
        <w:rPr>
          <w:sz w:val="32"/>
          <w:szCs w:val="32"/>
        </w:rPr>
        <w:t>Potato blight caused mass starvation; over 1 million deaths.</w:t>
      </w:r>
    </w:p>
    <w:p w14:paraId="2E6F747C" w14:textId="77777777" w:rsidR="00E45338" w:rsidRPr="008573CC" w:rsidRDefault="00000000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8573CC">
        <w:rPr>
          <w:sz w:val="32"/>
          <w:szCs w:val="32"/>
        </w:rPr>
        <w:t>Over 2 million emigrated (mainly to North America).</w:t>
      </w:r>
    </w:p>
    <w:p w14:paraId="04D47CDC" w14:textId="77777777" w:rsidR="00E45338" w:rsidRPr="008573CC" w:rsidRDefault="00000000">
      <w:pPr>
        <w:pStyle w:val="Compact"/>
        <w:numPr>
          <w:ilvl w:val="0"/>
          <w:numId w:val="6"/>
        </w:numPr>
        <w:rPr>
          <w:sz w:val="32"/>
          <w:szCs w:val="32"/>
        </w:rPr>
      </w:pPr>
      <w:r w:rsidRPr="008573CC">
        <w:rPr>
          <w:sz w:val="32"/>
          <w:szCs w:val="32"/>
        </w:rPr>
        <w:t>Conditions on emigration ships were horrendous – many died en route (“coffin ships”).</w:t>
      </w:r>
    </w:p>
    <w:p w14:paraId="66C6C628" w14:textId="77777777" w:rsidR="00E45338" w:rsidRPr="008573CC" w:rsidRDefault="00000000">
      <w:pPr>
        <w:pStyle w:val="Heading2"/>
        <w:rPr>
          <w:sz w:val="40"/>
          <w:szCs w:val="40"/>
        </w:rPr>
      </w:pPr>
      <w:bookmarkStart w:id="6" w:name="persecution-and-discrimination"/>
      <w:bookmarkEnd w:id="5"/>
      <w:r w:rsidRPr="008573CC">
        <w:rPr>
          <w:sz w:val="40"/>
          <w:szCs w:val="40"/>
        </w:rPr>
        <w:t>🕊️ Persecution and Discrimination</w:t>
      </w:r>
    </w:p>
    <w:p w14:paraId="72ACDC3F" w14:textId="77777777" w:rsidR="00E45338" w:rsidRPr="008573CC" w:rsidRDefault="00000000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8573CC">
        <w:rPr>
          <w:sz w:val="32"/>
          <w:szCs w:val="32"/>
        </w:rPr>
        <w:t>Religious and political persecution triggered migration:</w:t>
      </w:r>
    </w:p>
    <w:p w14:paraId="6C8A566B" w14:textId="77777777" w:rsidR="00E45338" w:rsidRPr="008573CC" w:rsidRDefault="00000000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8573CC">
        <w:rPr>
          <w:sz w:val="32"/>
          <w:szCs w:val="32"/>
        </w:rPr>
        <w:t>Puritans left Britain.</w:t>
      </w:r>
    </w:p>
    <w:p w14:paraId="122238B1" w14:textId="77777777" w:rsidR="00E45338" w:rsidRPr="008573CC" w:rsidRDefault="00000000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8573CC">
        <w:rPr>
          <w:sz w:val="32"/>
          <w:szCs w:val="32"/>
        </w:rPr>
        <w:t>Jews fled pogroms in Eastern Europe.</w:t>
      </w:r>
    </w:p>
    <w:p w14:paraId="45E58E7B" w14:textId="77777777" w:rsidR="00E45338" w:rsidRPr="008573CC" w:rsidRDefault="00000000">
      <w:pPr>
        <w:pStyle w:val="Compact"/>
        <w:numPr>
          <w:ilvl w:val="0"/>
          <w:numId w:val="7"/>
        </w:numPr>
        <w:rPr>
          <w:sz w:val="32"/>
          <w:szCs w:val="32"/>
        </w:rPr>
      </w:pPr>
      <w:r w:rsidRPr="008573CC">
        <w:rPr>
          <w:sz w:val="32"/>
          <w:szCs w:val="32"/>
        </w:rPr>
        <w:t>Migrants sought freedom in North America and Australia.</w:t>
      </w:r>
    </w:p>
    <w:p w14:paraId="1297D6A9" w14:textId="77777777" w:rsidR="00E45338" w:rsidRPr="008573CC" w:rsidRDefault="00000000">
      <w:pPr>
        <w:pStyle w:val="Heading2"/>
        <w:rPr>
          <w:sz w:val="40"/>
          <w:szCs w:val="40"/>
        </w:rPr>
      </w:pPr>
      <w:bookmarkStart w:id="7" w:name="forced-migration-slaves-convicts"/>
      <w:bookmarkEnd w:id="6"/>
      <w:r w:rsidRPr="008573CC">
        <w:rPr>
          <w:sz w:val="40"/>
          <w:szCs w:val="40"/>
        </w:rPr>
        <w:t>🔗 Forced Migration: Slaves &amp; Convicts</w:t>
      </w:r>
    </w:p>
    <w:p w14:paraId="6612B9EE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Slavery:</w:t>
      </w:r>
    </w:p>
    <w:p w14:paraId="7773C390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17th–19th century: millions of Africans enslaved and shipped to the Americas.</w:t>
      </w:r>
    </w:p>
    <w:p w14:paraId="2F225EEE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Worked on plantations (sugar, cotton, tobacco).</w:t>
      </w:r>
    </w:p>
    <w:p w14:paraId="54A08E6D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Profits from slavery funded Britain’s industrialisation.</w:t>
      </w:r>
    </w:p>
    <w:p w14:paraId="2E84CDC1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South Sea Islanders: taken to Australia to work on plantations (blackbirding).</w:t>
      </w:r>
    </w:p>
    <w:p w14:paraId="37D63D01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Convict Transportation:</w:t>
      </w:r>
    </w:p>
    <w:p w14:paraId="30EF2BAD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1788–1868: 165,000 British convicts sent to Australia.</w:t>
      </w:r>
    </w:p>
    <w:p w14:paraId="626B5D4B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Transported for minor crimes due to overcrowded prisons.</w:t>
      </w:r>
    </w:p>
    <w:p w14:paraId="4BE6F118" w14:textId="77777777" w:rsidR="00E45338" w:rsidRPr="008573CC" w:rsidRDefault="00000000">
      <w:pPr>
        <w:pStyle w:val="Compact"/>
        <w:numPr>
          <w:ilvl w:val="0"/>
          <w:numId w:val="8"/>
        </w:numPr>
        <w:rPr>
          <w:sz w:val="32"/>
          <w:szCs w:val="32"/>
        </w:rPr>
      </w:pPr>
      <w:r w:rsidRPr="008573CC">
        <w:rPr>
          <w:sz w:val="32"/>
          <w:szCs w:val="32"/>
        </w:rPr>
        <w:t>Some became successful settlers after completing sentences.</w:t>
      </w:r>
    </w:p>
    <w:p w14:paraId="75BC004E" w14:textId="77777777" w:rsidR="00E45338" w:rsidRPr="008573CC" w:rsidRDefault="00000000">
      <w:pPr>
        <w:pStyle w:val="Heading2"/>
        <w:rPr>
          <w:sz w:val="40"/>
          <w:szCs w:val="40"/>
        </w:rPr>
      </w:pPr>
      <w:bookmarkStart w:id="8" w:name="free-settlers-assisted-migration"/>
      <w:bookmarkEnd w:id="7"/>
      <w:r w:rsidRPr="008573CC">
        <w:rPr>
          <w:sz w:val="40"/>
          <w:szCs w:val="40"/>
        </w:rPr>
        <w:t>🛳️ Free Settlers &amp; Assisted Migration</w:t>
      </w:r>
    </w:p>
    <w:p w14:paraId="4864A154" w14:textId="77777777" w:rsidR="00E45338" w:rsidRPr="008573CC" w:rsidRDefault="00000000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8573CC">
        <w:rPr>
          <w:sz w:val="32"/>
          <w:szCs w:val="32"/>
        </w:rPr>
        <w:t>Many migrated voluntarily to escape poverty and seek better opportunities.</w:t>
      </w:r>
    </w:p>
    <w:p w14:paraId="578DEA0F" w14:textId="77777777" w:rsidR="00E45338" w:rsidRPr="008573CC" w:rsidRDefault="00000000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8573CC">
        <w:rPr>
          <w:sz w:val="32"/>
          <w:szCs w:val="32"/>
        </w:rPr>
        <w:t>Free settlers paid their way.</w:t>
      </w:r>
    </w:p>
    <w:p w14:paraId="7A59136B" w14:textId="77777777" w:rsidR="00E45338" w:rsidRPr="008573CC" w:rsidRDefault="00000000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8573CC">
        <w:rPr>
          <w:sz w:val="32"/>
          <w:szCs w:val="32"/>
        </w:rPr>
        <w:t>Assisted migrants had travel costs subsidized by governments.</w:t>
      </w:r>
    </w:p>
    <w:p w14:paraId="464AE522" w14:textId="77777777" w:rsidR="00E45338" w:rsidRPr="008573CC" w:rsidRDefault="00000000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8573CC">
        <w:rPr>
          <w:sz w:val="32"/>
          <w:szCs w:val="32"/>
        </w:rPr>
        <w:lastRenderedPageBreak/>
        <w:t>Skilled labor (e.g., carpenters, blacksmiths) in demand in colonies.</w:t>
      </w:r>
    </w:p>
    <w:p w14:paraId="42452D88" w14:textId="77777777" w:rsidR="00E45338" w:rsidRPr="008573CC" w:rsidRDefault="00000000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8573CC">
        <w:rPr>
          <w:sz w:val="32"/>
          <w:szCs w:val="32"/>
        </w:rPr>
        <w:t>Posters and publications promoted migration to colonies.</w:t>
      </w:r>
    </w:p>
    <w:p w14:paraId="72F08E9F" w14:textId="77777777" w:rsidR="00E45338" w:rsidRPr="008573CC" w:rsidRDefault="00000000">
      <w:pPr>
        <w:pStyle w:val="Heading2"/>
        <w:rPr>
          <w:sz w:val="40"/>
          <w:szCs w:val="40"/>
        </w:rPr>
      </w:pPr>
      <w:bookmarkStart w:id="9" w:name="pull-factors-by-region"/>
      <w:bookmarkEnd w:id="8"/>
      <w:r w:rsidRPr="008573CC">
        <w:rPr>
          <w:sz w:val="40"/>
          <w:szCs w:val="40"/>
        </w:rPr>
        <w:t>🌎 Pull Factors by Region</w:t>
      </w:r>
    </w:p>
    <w:p w14:paraId="119C7043" w14:textId="77777777" w:rsidR="00E45338" w:rsidRPr="008573CC" w:rsidRDefault="00000000">
      <w:pPr>
        <w:pStyle w:val="Heading3"/>
        <w:rPr>
          <w:sz w:val="36"/>
          <w:szCs w:val="36"/>
        </w:rPr>
      </w:pPr>
      <w:bookmarkStart w:id="10" w:name="north-america"/>
      <w:r w:rsidRPr="008573CC">
        <w:rPr>
          <w:sz w:val="36"/>
          <w:szCs w:val="36"/>
        </w:rPr>
        <w:t>North America</w:t>
      </w:r>
    </w:p>
    <w:p w14:paraId="398B6F9D" w14:textId="77777777" w:rsidR="00E45338" w:rsidRPr="008573CC" w:rsidRDefault="00000000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8573CC">
        <w:rPr>
          <w:sz w:val="32"/>
          <w:szCs w:val="32"/>
        </w:rPr>
        <w:t>After U.S. independence (1776–1783), land opened up for settlement.</w:t>
      </w:r>
    </w:p>
    <w:p w14:paraId="3545B97F" w14:textId="77777777" w:rsidR="00E45338" w:rsidRPr="008573CC" w:rsidRDefault="00000000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8573CC">
        <w:rPr>
          <w:sz w:val="32"/>
          <w:szCs w:val="32"/>
        </w:rPr>
        <w:t>Gold rushes (California 1848, Colorado 1859) attracted 100,000s.</w:t>
      </w:r>
    </w:p>
    <w:p w14:paraId="4EEA0059" w14:textId="77777777" w:rsidR="00E45338" w:rsidRPr="008573CC" w:rsidRDefault="00000000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8573CC">
        <w:rPr>
          <w:sz w:val="32"/>
          <w:szCs w:val="32"/>
        </w:rPr>
        <w:t>Land grants along Canadian Pacific Railway attracted settlers.</w:t>
      </w:r>
    </w:p>
    <w:p w14:paraId="021C2D8D" w14:textId="77777777" w:rsidR="00E45338" w:rsidRPr="008573CC" w:rsidRDefault="00000000">
      <w:pPr>
        <w:pStyle w:val="Compact"/>
        <w:numPr>
          <w:ilvl w:val="0"/>
          <w:numId w:val="10"/>
        </w:numPr>
        <w:rPr>
          <w:sz w:val="32"/>
          <w:szCs w:val="32"/>
        </w:rPr>
      </w:pPr>
      <w:r w:rsidRPr="008573CC">
        <w:rPr>
          <w:sz w:val="32"/>
          <w:szCs w:val="32"/>
        </w:rPr>
        <w:t>Promoted as a land of democracy and prosperity.</w:t>
      </w:r>
    </w:p>
    <w:p w14:paraId="0E0C3E30" w14:textId="77777777" w:rsidR="00E45338" w:rsidRPr="008573CC" w:rsidRDefault="00000000">
      <w:pPr>
        <w:pStyle w:val="Heading3"/>
        <w:rPr>
          <w:sz w:val="36"/>
          <w:szCs w:val="36"/>
        </w:rPr>
      </w:pPr>
      <w:bookmarkStart w:id="11" w:name="australia"/>
      <w:bookmarkEnd w:id="10"/>
      <w:r w:rsidRPr="008573CC">
        <w:rPr>
          <w:sz w:val="36"/>
          <w:szCs w:val="36"/>
        </w:rPr>
        <w:t>Australia</w:t>
      </w:r>
    </w:p>
    <w:p w14:paraId="06BA6141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First Fleet (1788) established penal colony in New South Wales.</w:t>
      </w:r>
    </w:p>
    <w:p w14:paraId="3731AC5E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Gold discovered in 1851 (NSW &amp; Victoria) → population tripled (1850–1860).</w:t>
      </w:r>
    </w:p>
    <w:p w14:paraId="07AE5D01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Australia seen as a land of opportunity and freedom.</w:t>
      </w:r>
    </w:p>
    <w:p w14:paraId="4732B472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Land grants encouraged migration.</w:t>
      </w:r>
    </w:p>
    <w:p w14:paraId="7F416562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Farming was the main occupation of free settlers in Australia</w:t>
      </w:r>
    </w:p>
    <w:p w14:paraId="0ADB56FE" w14:textId="77777777" w:rsidR="00E45338" w:rsidRPr="008573CC" w:rsidRDefault="00000000">
      <w:pPr>
        <w:pStyle w:val="Compact"/>
        <w:numPr>
          <w:ilvl w:val="0"/>
          <w:numId w:val="11"/>
        </w:numPr>
        <w:rPr>
          <w:sz w:val="32"/>
          <w:szCs w:val="32"/>
        </w:rPr>
      </w:pPr>
      <w:r w:rsidRPr="008573CC">
        <w:rPr>
          <w:sz w:val="32"/>
          <w:szCs w:val="32"/>
        </w:rPr>
        <w:t>Political refugees (e.g., Chartists) sought free speech and reform.</w:t>
      </w:r>
    </w:p>
    <w:p w14:paraId="1BA50174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2" w:name="X176e2f846fa739c28dd5ce80b159e6246d4291f"/>
      <w:bookmarkEnd w:id="9"/>
      <w:bookmarkEnd w:id="11"/>
      <w:r w:rsidRPr="008573CC">
        <w:rPr>
          <w:sz w:val="40"/>
          <w:szCs w:val="40"/>
        </w:rPr>
        <w:t>🧑‍🏭 Life for Workers During Industrial Revolution</w:t>
      </w:r>
    </w:p>
    <w:p w14:paraId="243574F1" w14:textId="77777777" w:rsidR="00E45338" w:rsidRPr="008573CC" w:rsidRDefault="00000000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8573CC">
        <w:rPr>
          <w:sz w:val="32"/>
          <w:szCs w:val="32"/>
        </w:rPr>
        <w:t>Cities like Manchester exploded in size, often lacking sanitation or safety.</w:t>
      </w:r>
    </w:p>
    <w:p w14:paraId="31D40510" w14:textId="77777777" w:rsidR="00E45338" w:rsidRPr="008573CC" w:rsidRDefault="00000000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8573CC">
        <w:rPr>
          <w:sz w:val="32"/>
          <w:szCs w:val="32"/>
        </w:rPr>
        <w:t>Poor housing, pollution, and disease were rampant.</w:t>
      </w:r>
    </w:p>
    <w:p w14:paraId="2DD3038A" w14:textId="77777777" w:rsidR="00E45338" w:rsidRPr="008573CC" w:rsidRDefault="00000000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8573CC">
        <w:rPr>
          <w:sz w:val="32"/>
          <w:szCs w:val="32"/>
        </w:rPr>
        <w:t>Factory work was grueling, dangerous, and low-paid.</w:t>
      </w:r>
    </w:p>
    <w:p w14:paraId="133B9EFA" w14:textId="77777777" w:rsidR="00E45338" w:rsidRPr="008573CC" w:rsidRDefault="00000000">
      <w:pPr>
        <w:pStyle w:val="Compact"/>
        <w:numPr>
          <w:ilvl w:val="0"/>
          <w:numId w:val="12"/>
        </w:numPr>
        <w:rPr>
          <w:sz w:val="32"/>
          <w:szCs w:val="32"/>
        </w:rPr>
      </w:pPr>
      <w:r w:rsidRPr="008573CC">
        <w:rPr>
          <w:sz w:val="32"/>
          <w:szCs w:val="32"/>
        </w:rPr>
        <w:t>Children exploited in factories and mines.</w:t>
      </w:r>
    </w:p>
    <w:p w14:paraId="714E8820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3" w:name="reactions-and-reforms"/>
      <w:bookmarkEnd w:id="12"/>
      <w:r w:rsidRPr="008573CC">
        <w:rPr>
          <w:sz w:val="40"/>
          <w:szCs w:val="40"/>
        </w:rPr>
        <w:t>💥 Reactions and Reforms</w:t>
      </w:r>
    </w:p>
    <w:p w14:paraId="6CC93360" w14:textId="77777777" w:rsidR="00E45338" w:rsidRPr="008573CC" w:rsidRDefault="00000000">
      <w:pPr>
        <w:pStyle w:val="Compact"/>
        <w:numPr>
          <w:ilvl w:val="0"/>
          <w:numId w:val="13"/>
        </w:numPr>
        <w:rPr>
          <w:sz w:val="32"/>
          <w:szCs w:val="32"/>
        </w:rPr>
      </w:pPr>
      <w:r w:rsidRPr="008573CC">
        <w:rPr>
          <w:sz w:val="32"/>
          <w:szCs w:val="32"/>
        </w:rPr>
        <w:t>Reformers like Robert Owen advocated for improved working conditions.</w:t>
      </w:r>
    </w:p>
    <w:p w14:paraId="7DC4DE89" w14:textId="77777777" w:rsidR="00E45338" w:rsidRPr="008573CC" w:rsidRDefault="00000000">
      <w:pPr>
        <w:pStyle w:val="Compact"/>
        <w:numPr>
          <w:ilvl w:val="0"/>
          <w:numId w:val="13"/>
        </w:numPr>
        <w:rPr>
          <w:sz w:val="32"/>
          <w:szCs w:val="32"/>
        </w:rPr>
      </w:pPr>
      <w:r w:rsidRPr="008573CC">
        <w:rPr>
          <w:sz w:val="32"/>
          <w:szCs w:val="32"/>
        </w:rPr>
        <w:t>Parliamentary Acts gradually regulated child labor and working hours:</w:t>
      </w:r>
    </w:p>
    <w:p w14:paraId="049A26EF" w14:textId="77777777" w:rsidR="00E45338" w:rsidRPr="008573CC" w:rsidRDefault="00000000">
      <w:pPr>
        <w:pStyle w:val="Compact"/>
        <w:numPr>
          <w:ilvl w:val="0"/>
          <w:numId w:val="13"/>
        </w:numPr>
        <w:rPr>
          <w:sz w:val="32"/>
          <w:szCs w:val="32"/>
        </w:rPr>
      </w:pPr>
      <w:r w:rsidRPr="008573CC">
        <w:rPr>
          <w:sz w:val="32"/>
          <w:szCs w:val="32"/>
        </w:rPr>
        <w:t>Factory Act (1833): limited child labor.</w:t>
      </w:r>
    </w:p>
    <w:p w14:paraId="28D4475D" w14:textId="77777777" w:rsidR="00E45338" w:rsidRPr="008573CC" w:rsidRDefault="00000000">
      <w:pPr>
        <w:pStyle w:val="Compact"/>
        <w:numPr>
          <w:ilvl w:val="0"/>
          <w:numId w:val="13"/>
        </w:numPr>
        <w:rPr>
          <w:sz w:val="32"/>
          <w:szCs w:val="32"/>
        </w:rPr>
      </w:pPr>
      <w:r w:rsidRPr="008573CC">
        <w:rPr>
          <w:sz w:val="32"/>
          <w:szCs w:val="32"/>
        </w:rPr>
        <w:t>Mines Act (1842): banned women/children underground.</w:t>
      </w:r>
    </w:p>
    <w:p w14:paraId="72C27886" w14:textId="77777777" w:rsidR="00E45338" w:rsidRPr="008573CC" w:rsidRDefault="00000000">
      <w:pPr>
        <w:pStyle w:val="Compact"/>
        <w:numPr>
          <w:ilvl w:val="0"/>
          <w:numId w:val="13"/>
        </w:numPr>
        <w:rPr>
          <w:sz w:val="32"/>
          <w:szCs w:val="32"/>
        </w:rPr>
      </w:pPr>
      <w:r w:rsidRPr="008573CC">
        <w:rPr>
          <w:sz w:val="32"/>
          <w:szCs w:val="32"/>
        </w:rPr>
        <w:t>Ten Hours Act (1847): limited workday to 10 hours.</w:t>
      </w:r>
    </w:p>
    <w:p w14:paraId="2996A04C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4" w:name="perspectives-and-contestability"/>
      <w:bookmarkEnd w:id="13"/>
      <w:r w:rsidRPr="008573CC">
        <w:rPr>
          <w:sz w:val="40"/>
          <w:szCs w:val="40"/>
        </w:rPr>
        <w:t>📜 Perspectives and Contestability</w:t>
      </w:r>
    </w:p>
    <w:p w14:paraId="12904194" w14:textId="77777777" w:rsidR="00E45338" w:rsidRPr="008573CC" w:rsidRDefault="00000000">
      <w:pPr>
        <w:pStyle w:val="Compact"/>
        <w:numPr>
          <w:ilvl w:val="0"/>
          <w:numId w:val="14"/>
        </w:numPr>
        <w:rPr>
          <w:sz w:val="32"/>
          <w:szCs w:val="32"/>
        </w:rPr>
      </w:pPr>
      <w:r w:rsidRPr="008573CC">
        <w:rPr>
          <w:sz w:val="32"/>
          <w:szCs w:val="32"/>
        </w:rPr>
        <w:t>Historical interpretations vary:</w:t>
      </w:r>
    </w:p>
    <w:p w14:paraId="4330868F" w14:textId="77777777" w:rsidR="00E45338" w:rsidRPr="008573CC" w:rsidRDefault="00000000">
      <w:pPr>
        <w:pStyle w:val="Compact"/>
        <w:numPr>
          <w:ilvl w:val="0"/>
          <w:numId w:val="14"/>
        </w:numPr>
        <w:rPr>
          <w:sz w:val="32"/>
          <w:szCs w:val="32"/>
        </w:rPr>
      </w:pPr>
      <w:r w:rsidRPr="008573CC">
        <w:rPr>
          <w:sz w:val="32"/>
          <w:szCs w:val="32"/>
        </w:rPr>
        <w:lastRenderedPageBreak/>
        <w:t>Marxist historians: Enclosure = exploitation by elites.</w:t>
      </w:r>
    </w:p>
    <w:p w14:paraId="37A6F3D7" w14:textId="77777777" w:rsidR="00E45338" w:rsidRPr="008573CC" w:rsidRDefault="00000000">
      <w:pPr>
        <w:pStyle w:val="Compact"/>
        <w:numPr>
          <w:ilvl w:val="0"/>
          <w:numId w:val="14"/>
        </w:numPr>
        <w:rPr>
          <w:sz w:val="32"/>
          <w:szCs w:val="32"/>
        </w:rPr>
      </w:pPr>
      <w:r w:rsidRPr="008573CC">
        <w:rPr>
          <w:sz w:val="32"/>
          <w:szCs w:val="32"/>
        </w:rPr>
        <w:t>Others: Enclosure = necessary modernization.</w:t>
      </w:r>
    </w:p>
    <w:p w14:paraId="1AE55B6B" w14:textId="77777777" w:rsidR="00E45338" w:rsidRPr="008573CC" w:rsidRDefault="00000000">
      <w:pPr>
        <w:pStyle w:val="Compact"/>
        <w:numPr>
          <w:ilvl w:val="0"/>
          <w:numId w:val="14"/>
        </w:numPr>
        <w:rPr>
          <w:sz w:val="32"/>
          <w:szCs w:val="32"/>
        </w:rPr>
      </w:pPr>
      <w:r w:rsidRPr="008573CC">
        <w:rPr>
          <w:sz w:val="32"/>
          <w:szCs w:val="32"/>
        </w:rPr>
        <w:t>Convict legacy is contested: shame for some, pride for others.</w:t>
      </w:r>
    </w:p>
    <w:p w14:paraId="6BF0E951" w14:textId="77777777" w:rsidR="00E45338" w:rsidRPr="008573CC" w:rsidRDefault="00000000">
      <w:pPr>
        <w:pStyle w:val="Compact"/>
        <w:numPr>
          <w:ilvl w:val="0"/>
          <w:numId w:val="14"/>
        </w:numPr>
        <w:rPr>
          <w:sz w:val="32"/>
          <w:szCs w:val="32"/>
        </w:rPr>
      </w:pPr>
      <w:r w:rsidRPr="008573CC">
        <w:rPr>
          <w:sz w:val="32"/>
          <w:szCs w:val="32"/>
        </w:rPr>
        <w:t>Romanticised stories of successful convicts (e.g., Isaac Nichols).</w:t>
      </w:r>
    </w:p>
    <w:p w14:paraId="1433B347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5" w:name="impacts-on-indigenous-australians"/>
      <w:bookmarkEnd w:id="14"/>
      <w:r w:rsidRPr="008573CC">
        <w:rPr>
          <w:sz w:val="40"/>
          <w:szCs w:val="40"/>
        </w:rPr>
        <w:t>🇦🇺 Impacts on Indigenous Australians</w:t>
      </w:r>
    </w:p>
    <w:p w14:paraId="1E715F2C" w14:textId="77777777" w:rsidR="00E45338" w:rsidRPr="008573CC" w:rsidRDefault="00000000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8573CC">
        <w:rPr>
          <w:sz w:val="32"/>
          <w:szCs w:val="32"/>
        </w:rPr>
        <w:t>British colonisation led to:</w:t>
      </w:r>
    </w:p>
    <w:p w14:paraId="7E5CCD2F" w14:textId="77777777" w:rsidR="00E45338" w:rsidRPr="008573CC" w:rsidRDefault="00000000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8573CC">
        <w:rPr>
          <w:sz w:val="32"/>
          <w:szCs w:val="32"/>
        </w:rPr>
        <w:t>Dispossession of Aboriginal land.</w:t>
      </w:r>
    </w:p>
    <w:p w14:paraId="493878BD" w14:textId="77777777" w:rsidR="00E45338" w:rsidRPr="008573CC" w:rsidRDefault="00000000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8573CC">
        <w:rPr>
          <w:sz w:val="32"/>
          <w:szCs w:val="32"/>
        </w:rPr>
        <w:t>Resource competition and cultural clash.</w:t>
      </w:r>
    </w:p>
    <w:p w14:paraId="167CBD75" w14:textId="77777777" w:rsidR="00E45338" w:rsidRPr="008573CC" w:rsidRDefault="00000000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8573CC">
        <w:rPr>
          <w:sz w:val="32"/>
          <w:szCs w:val="32"/>
        </w:rPr>
        <w:t>Spread of European diseases (e.g., smallpox).</w:t>
      </w:r>
    </w:p>
    <w:p w14:paraId="4A7D0054" w14:textId="77777777" w:rsidR="00E45338" w:rsidRPr="008573CC" w:rsidRDefault="00000000">
      <w:pPr>
        <w:pStyle w:val="Compact"/>
        <w:numPr>
          <w:ilvl w:val="0"/>
          <w:numId w:val="15"/>
        </w:numPr>
        <w:rPr>
          <w:sz w:val="32"/>
          <w:szCs w:val="32"/>
        </w:rPr>
      </w:pPr>
      <w:r w:rsidRPr="008573CC">
        <w:rPr>
          <w:sz w:val="32"/>
          <w:szCs w:val="32"/>
        </w:rPr>
        <w:t>Initial peaceful contact with Eora people turned into conflict and loss.</w:t>
      </w:r>
    </w:p>
    <w:p w14:paraId="388273A7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6" w:name="triangular-trade-industrialisation"/>
      <w:bookmarkEnd w:id="15"/>
      <w:r w:rsidRPr="008573CC">
        <w:rPr>
          <w:sz w:val="40"/>
          <w:szCs w:val="40"/>
        </w:rPr>
        <w:t>🔄 Triangular Trade &amp; Industrialisation</w:t>
      </w:r>
    </w:p>
    <w:p w14:paraId="7F9B9F09" w14:textId="77777777" w:rsidR="00E45338" w:rsidRPr="008573CC" w:rsidRDefault="00000000">
      <w:pPr>
        <w:pStyle w:val="Compact"/>
        <w:numPr>
          <w:ilvl w:val="0"/>
          <w:numId w:val="16"/>
        </w:numPr>
        <w:rPr>
          <w:sz w:val="32"/>
          <w:szCs w:val="32"/>
        </w:rPr>
      </w:pPr>
      <w:r w:rsidRPr="008573CC">
        <w:rPr>
          <w:sz w:val="32"/>
          <w:szCs w:val="32"/>
        </w:rPr>
        <w:t>Slave labor in the Americas (cotton, sugar) supported Europe’s industrial growth.</w:t>
      </w:r>
    </w:p>
    <w:p w14:paraId="10312684" w14:textId="77777777" w:rsidR="00E45338" w:rsidRPr="008573CC" w:rsidRDefault="00000000">
      <w:pPr>
        <w:pStyle w:val="Compact"/>
        <w:numPr>
          <w:ilvl w:val="0"/>
          <w:numId w:val="16"/>
        </w:numPr>
        <w:rPr>
          <w:sz w:val="32"/>
          <w:szCs w:val="32"/>
        </w:rPr>
      </w:pPr>
      <w:r w:rsidRPr="008573CC">
        <w:rPr>
          <w:sz w:val="32"/>
          <w:szCs w:val="32"/>
        </w:rPr>
        <w:t>Britain’s global trade network built on exploitation and colonisation.</w:t>
      </w:r>
    </w:p>
    <w:p w14:paraId="489F4E60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7" w:name="X67244687b97b4b7e9bd2edb92bd21400cfb5533"/>
      <w:bookmarkEnd w:id="16"/>
      <w:r w:rsidRPr="008573CC">
        <w:rPr>
          <w:sz w:val="40"/>
          <w:szCs w:val="40"/>
        </w:rPr>
        <w:t>📈 Long-term Impacts of the Industrial Revolution</w:t>
      </w:r>
    </w:p>
    <w:p w14:paraId="228E8A19" w14:textId="77777777" w:rsidR="00E45338" w:rsidRPr="008573CC" w:rsidRDefault="00000000">
      <w:pPr>
        <w:pStyle w:val="Compact"/>
        <w:numPr>
          <w:ilvl w:val="0"/>
          <w:numId w:val="17"/>
        </w:numPr>
        <w:rPr>
          <w:sz w:val="32"/>
          <w:szCs w:val="32"/>
        </w:rPr>
      </w:pPr>
      <w:r w:rsidRPr="008573CC">
        <w:rPr>
          <w:sz w:val="32"/>
          <w:szCs w:val="32"/>
        </w:rPr>
        <w:t>Technological progress revolutionized economies and warfare.</w:t>
      </w:r>
    </w:p>
    <w:p w14:paraId="5154B706" w14:textId="77777777" w:rsidR="00E45338" w:rsidRPr="008573CC" w:rsidRDefault="00000000">
      <w:pPr>
        <w:pStyle w:val="Compact"/>
        <w:numPr>
          <w:ilvl w:val="0"/>
          <w:numId w:val="17"/>
        </w:numPr>
        <w:rPr>
          <w:sz w:val="32"/>
          <w:szCs w:val="32"/>
        </w:rPr>
      </w:pPr>
      <w:r w:rsidRPr="008573CC">
        <w:rPr>
          <w:sz w:val="32"/>
          <w:szCs w:val="32"/>
        </w:rPr>
        <w:t>Urban growth and infrastructure expanded.</w:t>
      </w:r>
    </w:p>
    <w:p w14:paraId="39FE4822" w14:textId="77777777" w:rsidR="00E45338" w:rsidRPr="008573CC" w:rsidRDefault="00000000">
      <w:pPr>
        <w:pStyle w:val="Compact"/>
        <w:numPr>
          <w:ilvl w:val="0"/>
          <w:numId w:val="17"/>
        </w:numPr>
        <w:rPr>
          <w:sz w:val="32"/>
          <w:szCs w:val="32"/>
        </w:rPr>
      </w:pPr>
      <w:r w:rsidRPr="008573CC">
        <w:rPr>
          <w:sz w:val="32"/>
          <w:szCs w:val="32"/>
        </w:rPr>
        <w:t>Gradual improvements in public health, sanitation, and workers’ rights.</w:t>
      </w:r>
    </w:p>
    <w:p w14:paraId="6B2209DB" w14:textId="77777777" w:rsidR="00E45338" w:rsidRPr="008573CC" w:rsidRDefault="00000000">
      <w:pPr>
        <w:pStyle w:val="Compact"/>
        <w:numPr>
          <w:ilvl w:val="0"/>
          <w:numId w:val="17"/>
        </w:numPr>
        <w:rPr>
          <w:sz w:val="32"/>
          <w:szCs w:val="32"/>
        </w:rPr>
      </w:pPr>
      <w:r w:rsidRPr="008573CC">
        <w:rPr>
          <w:sz w:val="32"/>
          <w:szCs w:val="32"/>
        </w:rPr>
        <w:t>Led to rise in democratic reform and class consciousness.</w:t>
      </w:r>
    </w:p>
    <w:p w14:paraId="13E0F7AB" w14:textId="77777777" w:rsidR="00E45338" w:rsidRPr="008573CC" w:rsidRDefault="00000000">
      <w:pPr>
        <w:pStyle w:val="Heading1"/>
        <w:rPr>
          <w:sz w:val="48"/>
          <w:szCs w:val="48"/>
        </w:rPr>
      </w:pPr>
      <w:bookmarkStart w:id="18" w:name="overview-of-world-war-1"/>
      <w:bookmarkEnd w:id="0"/>
      <w:bookmarkEnd w:id="17"/>
      <w:r w:rsidRPr="008573CC">
        <w:rPr>
          <w:sz w:val="48"/>
          <w:szCs w:val="48"/>
        </w:rPr>
        <w:t>Overview of World War 1</w:t>
      </w:r>
    </w:p>
    <w:p w14:paraId="388A1E2F" w14:textId="77777777" w:rsidR="00E45338" w:rsidRPr="008573CC" w:rsidRDefault="00000000">
      <w:pPr>
        <w:pStyle w:val="Heading2"/>
        <w:rPr>
          <w:sz w:val="40"/>
          <w:szCs w:val="40"/>
        </w:rPr>
      </w:pPr>
      <w:bookmarkStart w:id="19" w:name="causes-of-world-war-i-m.a.n.i.a."/>
      <w:r w:rsidRPr="008573CC">
        <w:rPr>
          <w:sz w:val="40"/>
          <w:szCs w:val="40"/>
        </w:rPr>
        <w:t>Causes of World War I (M.A.N.I.A.)</w:t>
      </w:r>
    </w:p>
    <w:p w14:paraId="25B4BA5B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M - Militarism:</w:t>
      </w:r>
    </w:p>
    <w:p w14:paraId="215E0143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Nations raced to build powerful armies/navies (arms race).</w:t>
      </w:r>
    </w:p>
    <w:p w14:paraId="2E6336C4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Germany and Britain especially competed in naval development (e.g., HMS Dreadnought).</w:t>
      </w:r>
    </w:p>
    <w:p w14:paraId="2F38C55C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War was seen as inevitable and even desirable.</w:t>
      </w:r>
    </w:p>
    <w:p w14:paraId="2FF83131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A - Alliances:</w:t>
      </w:r>
    </w:p>
    <w:p w14:paraId="5F83E550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Europe divided into two alliances:</w:t>
      </w:r>
    </w:p>
    <w:p w14:paraId="620116F6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Triple Alliance: Germany, Austria-Hungary, Italy.</w:t>
      </w:r>
    </w:p>
    <w:p w14:paraId="5EDAC098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Triple Entente: Britain, France, Russia.</w:t>
      </w:r>
    </w:p>
    <w:p w14:paraId="091B7046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lastRenderedPageBreak/>
        <w:t>Alliances meant local conflicts could trigger a wider war.</w:t>
      </w:r>
    </w:p>
    <w:p w14:paraId="7CAED3DD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Italy switched sides in 1915 to join the Entente.</w:t>
      </w:r>
    </w:p>
    <w:p w14:paraId="5A02CC74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N - Nationalism:</w:t>
      </w:r>
    </w:p>
    <w:p w14:paraId="386A720E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Extreme patriotism led to distrust and rivalry.</w:t>
      </w:r>
    </w:p>
    <w:p w14:paraId="66A65CD9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Slavic nationalism (esp. Serbia) created tension with Austria-Hungary.</w:t>
      </w:r>
    </w:p>
    <w:p w14:paraId="1744E1E7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National pride often prioritized over diplomacy.</w:t>
      </w:r>
    </w:p>
    <w:p w14:paraId="489B1211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I - Imperialism:</w:t>
      </w:r>
    </w:p>
    <w:p w14:paraId="0010E408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Competition for colonies, resources, and trade, especially in Africa and Asia.</w:t>
      </w:r>
    </w:p>
    <w:p w14:paraId="2308AFD2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Created rivalry and increased global tension.</w:t>
      </w:r>
    </w:p>
    <w:p w14:paraId="1F4DC583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A - Assassination:</w:t>
      </w:r>
    </w:p>
    <w:p w14:paraId="059EF8E0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Archduke Franz Ferdinand (heir to Austro-Hungarian throne) assassinated in Sarajevo (June 1914) by Gavrilo Princip.</w:t>
      </w:r>
    </w:p>
    <w:p w14:paraId="3EBE6B63" w14:textId="77777777" w:rsidR="00E45338" w:rsidRPr="008573CC" w:rsidRDefault="00000000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8573CC">
        <w:rPr>
          <w:sz w:val="32"/>
          <w:szCs w:val="32"/>
        </w:rPr>
        <w:t>Set off a chain reaction through alliances, leading to full-scale war.</w:t>
      </w:r>
    </w:p>
    <w:p w14:paraId="2A2A8FC8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0" w:name="the-alliance-chain-reaction"/>
      <w:bookmarkEnd w:id="19"/>
      <w:r w:rsidRPr="008573CC">
        <w:rPr>
          <w:sz w:val="40"/>
          <w:szCs w:val="40"/>
        </w:rPr>
        <w:t>🔗 The Alliance Chain Reaction</w:t>
      </w:r>
    </w:p>
    <w:p w14:paraId="3DDAA4D4" w14:textId="77777777" w:rsidR="00E45338" w:rsidRPr="008573CC" w:rsidRDefault="00000000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8573CC">
        <w:rPr>
          <w:sz w:val="32"/>
          <w:szCs w:val="32"/>
        </w:rPr>
        <w:t>Austria-Hungary declared war on Serbia.</w:t>
      </w:r>
    </w:p>
    <w:p w14:paraId="07F22333" w14:textId="77777777" w:rsidR="00E45338" w:rsidRPr="008573CC" w:rsidRDefault="00000000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8573CC">
        <w:rPr>
          <w:sz w:val="32"/>
          <w:szCs w:val="32"/>
        </w:rPr>
        <w:t>Russia mobilised to defend Serbia.</w:t>
      </w:r>
    </w:p>
    <w:p w14:paraId="6F3D0842" w14:textId="77777777" w:rsidR="00E45338" w:rsidRPr="008573CC" w:rsidRDefault="00000000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8573CC">
        <w:rPr>
          <w:sz w:val="32"/>
          <w:szCs w:val="32"/>
        </w:rPr>
        <w:t>Germany declared war on Russia, then on France.</w:t>
      </w:r>
    </w:p>
    <w:p w14:paraId="1372B6AD" w14:textId="77777777" w:rsidR="00E45338" w:rsidRPr="008573CC" w:rsidRDefault="00000000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8573CC">
        <w:rPr>
          <w:sz w:val="32"/>
          <w:szCs w:val="32"/>
        </w:rPr>
        <w:t>Germany invaded Belgium; Britain entered the war.</w:t>
      </w:r>
    </w:p>
    <w:p w14:paraId="32D6D780" w14:textId="77777777" w:rsidR="00E45338" w:rsidRPr="008573CC" w:rsidRDefault="00000000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8573CC">
        <w:rPr>
          <w:sz w:val="32"/>
          <w:szCs w:val="32"/>
        </w:rPr>
        <w:t>Eventually, global involvement led to a world war.</w:t>
      </w:r>
    </w:p>
    <w:p w14:paraId="77161C5E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1" w:name="the-war-fronts"/>
      <w:bookmarkEnd w:id="20"/>
      <w:r w:rsidRPr="008573CC">
        <w:rPr>
          <w:sz w:val="40"/>
          <w:szCs w:val="40"/>
        </w:rPr>
        <w:t>🛡️ The War Fronts</w:t>
      </w:r>
    </w:p>
    <w:p w14:paraId="264B3E4E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Western Front:</w:t>
      </w:r>
    </w:p>
    <w:p w14:paraId="2FA20F6D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Trench warfare created stalemates (France/Belgium).</w:t>
      </w:r>
    </w:p>
    <w:p w14:paraId="7736A14F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Battles like Somme &amp; Passchendaele saw massive casualties for minimal gains.</w:t>
      </w:r>
    </w:p>
    <w:p w14:paraId="05D7564E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Technology (machine guns, barbed wire) favoured defence.</w:t>
      </w:r>
    </w:p>
    <w:p w14:paraId="31169287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Eastern Front:</w:t>
      </w:r>
    </w:p>
    <w:p w14:paraId="4A00149E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Battles between Germany, Austria-Hungary and Russia.</w:t>
      </w:r>
    </w:p>
    <w:p w14:paraId="0023C77F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Ended in 1917 with Russia’s withdrawal following revolution.</w:t>
      </w:r>
    </w:p>
    <w:p w14:paraId="77A8FB4C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Middle East/Gallipoli:</w:t>
      </w:r>
    </w:p>
    <w:p w14:paraId="28BD7A3D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Anzacs landed at Gallipoli (April 1915); campaign failed due to poor planning and strong Turkish defence.</w:t>
      </w:r>
    </w:p>
    <w:p w14:paraId="0807401E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t>Evacuation in December 1915 marked end of campaign.</w:t>
      </w:r>
    </w:p>
    <w:p w14:paraId="19337D17" w14:textId="77777777" w:rsidR="00E45338" w:rsidRPr="008573CC" w:rsidRDefault="00000000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8573CC">
        <w:rPr>
          <w:sz w:val="32"/>
          <w:szCs w:val="32"/>
        </w:rPr>
        <w:lastRenderedPageBreak/>
        <w:t>Harsh conditions and strategic failures shaped the Anzac legend.</w:t>
      </w:r>
    </w:p>
    <w:p w14:paraId="6752AC0D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2" w:name="australias-involvement"/>
      <w:bookmarkEnd w:id="21"/>
      <w:r w:rsidRPr="008573CC">
        <w:rPr>
          <w:sz w:val="40"/>
          <w:szCs w:val="40"/>
        </w:rPr>
        <w:t>🇦🇺 Australia’s Involvement</w:t>
      </w:r>
    </w:p>
    <w:p w14:paraId="699F609D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Declared war alongside Britain in August 1914.</w:t>
      </w:r>
    </w:p>
    <w:p w14:paraId="224A4479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Massive voluntary enlistment driven by:</w:t>
      </w:r>
    </w:p>
    <w:p w14:paraId="16319CD8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Loyalty to Britain.</w:t>
      </w:r>
    </w:p>
    <w:p w14:paraId="085AB781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Sense of duty and masculinity.</w:t>
      </w:r>
    </w:p>
    <w:p w14:paraId="1B3E89B6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Desire for adventure, peer pressure, and better pay.</w:t>
      </w:r>
    </w:p>
    <w:p w14:paraId="4935C749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Enlistment declined after Australians heard news of the reality of war, such as the human cost of the Gallipoli campaign.</w:t>
      </w:r>
    </w:p>
    <w:p w14:paraId="2F2B0FE4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Over 300,000 Australians served on the Western Front and Gallipoli.</w:t>
      </w:r>
    </w:p>
    <w:p w14:paraId="220D6589" w14:textId="77777777" w:rsidR="00E45338" w:rsidRPr="008573CC" w:rsidRDefault="00000000">
      <w:pPr>
        <w:pStyle w:val="Compact"/>
        <w:numPr>
          <w:ilvl w:val="0"/>
          <w:numId w:val="21"/>
        </w:numPr>
        <w:rPr>
          <w:sz w:val="32"/>
          <w:szCs w:val="32"/>
        </w:rPr>
      </w:pPr>
      <w:r w:rsidRPr="008573CC">
        <w:rPr>
          <w:sz w:val="32"/>
          <w:szCs w:val="32"/>
        </w:rPr>
        <w:t>Notable battles: Gallipoli, Fromelles, Pozières, Hamel.</w:t>
      </w:r>
    </w:p>
    <w:p w14:paraId="76FD0C16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3" w:name="key-battles"/>
      <w:bookmarkEnd w:id="22"/>
      <w:r w:rsidRPr="008573CC">
        <w:rPr>
          <w:sz w:val="40"/>
          <w:szCs w:val="40"/>
        </w:rPr>
        <w:t>🧠 Key Battles</w:t>
      </w:r>
    </w:p>
    <w:p w14:paraId="64C5A798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Gallipoli (1915):</w:t>
      </w:r>
    </w:p>
    <w:p w14:paraId="0DBB58F3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Failed attempt to capture Dardanelles and aid Russia.</w:t>
      </w:r>
    </w:p>
    <w:p w14:paraId="675016E0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Harsh terrain, poor planning, Turkish resistance.</w:t>
      </w:r>
    </w:p>
    <w:p w14:paraId="068A7CD9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Famous battles: Lone Pine, the Nek.</w:t>
      </w:r>
    </w:p>
    <w:p w14:paraId="09E452C6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26,000 Anzac casualties; 10,000 deaths.</w:t>
      </w:r>
    </w:p>
    <w:p w14:paraId="1748236A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Somme (1916):</w:t>
      </w:r>
    </w:p>
    <w:p w14:paraId="458356CD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Aim: Break German lines.</w:t>
      </w:r>
    </w:p>
    <w:p w14:paraId="5AA5C047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Over 1 million casualties; little territorial gain.</w:t>
      </w:r>
    </w:p>
    <w:p w14:paraId="23CE3A6A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Fromelles (1916):</w:t>
      </w:r>
    </w:p>
    <w:p w14:paraId="39A3A716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First Australian Western Front battle; disastrous with 5,533 casualties in one night.</w:t>
      </w:r>
    </w:p>
    <w:p w14:paraId="564DC1C5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Pozières (1916):</w:t>
      </w:r>
    </w:p>
    <w:p w14:paraId="000F870D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Town captured quickly, but holding it cost 23,000 Australian casualties.</w:t>
      </w:r>
    </w:p>
    <w:p w14:paraId="6EBCA116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Passchendaele (1917):</w:t>
      </w:r>
    </w:p>
    <w:p w14:paraId="557CBF01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Muddy, bogged-down fighting in Belgium.</w:t>
      </w:r>
    </w:p>
    <w:p w14:paraId="2DB87423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38,000 Australian casualties.</w:t>
      </w:r>
    </w:p>
    <w:p w14:paraId="184C3656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Battle of Hamel (1918):</w:t>
      </w:r>
    </w:p>
    <w:p w14:paraId="3ECD4FFE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Planned by General Monash; model of modern warfare using tanks, planes, and infantry coordination.</w:t>
      </w:r>
    </w:p>
    <w:p w14:paraId="65829970" w14:textId="77777777" w:rsidR="00E45338" w:rsidRPr="008573CC" w:rsidRDefault="00000000">
      <w:pPr>
        <w:pStyle w:val="Compact"/>
        <w:numPr>
          <w:ilvl w:val="0"/>
          <w:numId w:val="22"/>
        </w:numPr>
        <w:rPr>
          <w:sz w:val="32"/>
          <w:szCs w:val="32"/>
        </w:rPr>
      </w:pPr>
      <w:r w:rsidRPr="008573CC">
        <w:rPr>
          <w:sz w:val="32"/>
          <w:szCs w:val="32"/>
        </w:rPr>
        <w:t>Captured town in 93 minutes.</w:t>
      </w:r>
    </w:p>
    <w:p w14:paraId="5E45598B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4" w:name="the-end-of-the-war"/>
      <w:bookmarkEnd w:id="23"/>
      <w:r w:rsidRPr="008573CC">
        <w:rPr>
          <w:sz w:val="40"/>
          <w:szCs w:val="40"/>
        </w:rPr>
        <w:lastRenderedPageBreak/>
        <w:t>🕊️ The End of the War</w:t>
      </w:r>
    </w:p>
    <w:p w14:paraId="25890D01" w14:textId="77777777" w:rsidR="00E45338" w:rsidRPr="008573CC" w:rsidRDefault="00000000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8573CC">
        <w:rPr>
          <w:sz w:val="32"/>
          <w:szCs w:val="32"/>
        </w:rPr>
        <w:t>1918: Germany launched Spring Offensive, failed.</w:t>
      </w:r>
    </w:p>
    <w:p w14:paraId="15C49B3C" w14:textId="77777777" w:rsidR="00E45338" w:rsidRPr="008573CC" w:rsidRDefault="00000000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8573CC">
        <w:rPr>
          <w:sz w:val="32"/>
          <w:szCs w:val="32"/>
        </w:rPr>
        <w:t>100 Days Offensive: Allies pushed Germans back.</w:t>
      </w:r>
    </w:p>
    <w:p w14:paraId="3284054B" w14:textId="77777777" w:rsidR="00E45338" w:rsidRPr="008573CC" w:rsidRDefault="00000000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8573CC">
        <w:rPr>
          <w:sz w:val="32"/>
          <w:szCs w:val="32"/>
        </w:rPr>
        <w:t>Germany requested an armistice; signed 11 November 1918 at 11 am.</w:t>
      </w:r>
    </w:p>
    <w:p w14:paraId="0DCBE671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5" w:name="life-in-the-trenches"/>
      <w:bookmarkEnd w:id="24"/>
      <w:r w:rsidRPr="008573CC">
        <w:rPr>
          <w:sz w:val="40"/>
          <w:szCs w:val="40"/>
        </w:rPr>
        <w:t>🪖 Life in the Trenches</w:t>
      </w:r>
    </w:p>
    <w:p w14:paraId="62542882" w14:textId="77777777" w:rsidR="00E45338" w:rsidRPr="008573CC" w:rsidRDefault="00000000">
      <w:pPr>
        <w:pStyle w:val="Compact"/>
        <w:numPr>
          <w:ilvl w:val="0"/>
          <w:numId w:val="24"/>
        </w:numPr>
        <w:rPr>
          <w:sz w:val="32"/>
          <w:szCs w:val="32"/>
        </w:rPr>
      </w:pPr>
      <w:r w:rsidRPr="008573CC">
        <w:rPr>
          <w:sz w:val="32"/>
          <w:szCs w:val="32"/>
        </w:rPr>
        <w:t>Conditions: Mud, rats, lice, poor sanitation, diseases.</w:t>
      </w:r>
    </w:p>
    <w:p w14:paraId="51A2EA8D" w14:textId="77777777" w:rsidR="00E45338" w:rsidRPr="008573CC" w:rsidRDefault="00000000">
      <w:pPr>
        <w:pStyle w:val="Compact"/>
        <w:numPr>
          <w:ilvl w:val="0"/>
          <w:numId w:val="24"/>
        </w:numPr>
        <w:rPr>
          <w:sz w:val="32"/>
          <w:szCs w:val="32"/>
        </w:rPr>
      </w:pPr>
      <w:r w:rsidRPr="008573CC">
        <w:rPr>
          <w:sz w:val="32"/>
          <w:szCs w:val="32"/>
        </w:rPr>
        <w:t>Weapons favoured defence, creating a stalemate.</w:t>
      </w:r>
    </w:p>
    <w:p w14:paraId="720D0F91" w14:textId="77777777" w:rsidR="00E45338" w:rsidRPr="008573CC" w:rsidRDefault="00000000">
      <w:pPr>
        <w:pStyle w:val="Compact"/>
        <w:numPr>
          <w:ilvl w:val="0"/>
          <w:numId w:val="24"/>
        </w:numPr>
        <w:rPr>
          <w:sz w:val="32"/>
          <w:szCs w:val="32"/>
        </w:rPr>
      </w:pPr>
      <w:r w:rsidRPr="008573CC">
        <w:rPr>
          <w:sz w:val="32"/>
          <w:szCs w:val="32"/>
        </w:rPr>
        <w:t>Soldiers endured constant danger and psychological stress.</w:t>
      </w:r>
    </w:p>
    <w:p w14:paraId="7A1B208A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6" w:name="role-of-women"/>
      <w:bookmarkEnd w:id="25"/>
      <w:r w:rsidRPr="008573CC">
        <w:rPr>
          <w:sz w:val="40"/>
          <w:szCs w:val="40"/>
        </w:rPr>
        <w:t>🧵 Role of Women</w:t>
      </w:r>
    </w:p>
    <w:p w14:paraId="7DBC3980" w14:textId="77777777" w:rsidR="00E45338" w:rsidRPr="008573CC" w:rsidRDefault="00000000">
      <w:pPr>
        <w:pStyle w:val="Compact"/>
        <w:numPr>
          <w:ilvl w:val="0"/>
          <w:numId w:val="25"/>
        </w:numPr>
        <w:rPr>
          <w:sz w:val="32"/>
          <w:szCs w:val="32"/>
        </w:rPr>
      </w:pPr>
      <w:r w:rsidRPr="008573CC">
        <w:rPr>
          <w:sz w:val="32"/>
          <w:szCs w:val="32"/>
        </w:rPr>
        <w:t>Mostly volunteer work: Red Cross, Australian Comforts Fund.</w:t>
      </w:r>
    </w:p>
    <w:p w14:paraId="38F6EEF1" w14:textId="77777777" w:rsidR="00E45338" w:rsidRPr="008573CC" w:rsidRDefault="00000000">
      <w:pPr>
        <w:pStyle w:val="Compact"/>
        <w:numPr>
          <w:ilvl w:val="0"/>
          <w:numId w:val="25"/>
        </w:numPr>
        <w:rPr>
          <w:sz w:val="32"/>
          <w:szCs w:val="32"/>
        </w:rPr>
      </w:pPr>
      <w:r w:rsidRPr="008573CC">
        <w:rPr>
          <w:sz w:val="32"/>
          <w:szCs w:val="32"/>
        </w:rPr>
        <w:t>Sent socks, food, and letters to troops.</w:t>
      </w:r>
    </w:p>
    <w:p w14:paraId="74396EBC" w14:textId="77777777" w:rsidR="00E45338" w:rsidRPr="008573CC" w:rsidRDefault="00000000">
      <w:pPr>
        <w:pStyle w:val="Compact"/>
        <w:numPr>
          <w:ilvl w:val="0"/>
          <w:numId w:val="25"/>
        </w:numPr>
        <w:rPr>
          <w:sz w:val="32"/>
          <w:szCs w:val="32"/>
        </w:rPr>
      </w:pPr>
      <w:r w:rsidRPr="008573CC">
        <w:rPr>
          <w:sz w:val="32"/>
          <w:szCs w:val="32"/>
        </w:rPr>
        <w:t>Limited participation in paid workforce; mostly traditional female roles.</w:t>
      </w:r>
    </w:p>
    <w:p w14:paraId="5A5A24AC" w14:textId="77777777" w:rsidR="00E45338" w:rsidRPr="008573CC" w:rsidRDefault="00000000">
      <w:pPr>
        <w:pStyle w:val="Compact"/>
        <w:numPr>
          <w:ilvl w:val="0"/>
          <w:numId w:val="25"/>
        </w:numPr>
        <w:rPr>
          <w:sz w:val="32"/>
          <w:szCs w:val="32"/>
        </w:rPr>
      </w:pPr>
      <w:r w:rsidRPr="008573CC">
        <w:rPr>
          <w:sz w:val="32"/>
          <w:szCs w:val="32"/>
        </w:rPr>
        <w:t>Some joined Australian Women’s Service Corps, but weren’t deployed.</w:t>
      </w:r>
    </w:p>
    <w:p w14:paraId="4F3DB66C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7" w:name="propaganda-conscription"/>
      <w:bookmarkEnd w:id="26"/>
      <w:r w:rsidRPr="008573CC">
        <w:rPr>
          <w:sz w:val="40"/>
          <w:szCs w:val="40"/>
        </w:rPr>
        <w:t>📢 Propaganda &amp; Conscription</w:t>
      </w:r>
    </w:p>
    <w:p w14:paraId="0D8C2235" w14:textId="77777777" w:rsidR="00E45338" w:rsidRPr="008573CC" w:rsidRDefault="00000000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8573CC">
        <w:rPr>
          <w:sz w:val="32"/>
          <w:szCs w:val="32"/>
        </w:rPr>
        <w:t>Propaganda used to recruit men, encourage patriotism, and pressure those who hadn’t enlisted.</w:t>
      </w:r>
    </w:p>
    <w:p w14:paraId="5408FDFB" w14:textId="77777777" w:rsidR="00E45338" w:rsidRPr="008573CC" w:rsidRDefault="00000000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8573CC">
        <w:rPr>
          <w:sz w:val="32"/>
          <w:szCs w:val="32"/>
        </w:rPr>
        <w:t>Conscription Debates (1916 &amp; 1917):</w:t>
      </w:r>
    </w:p>
    <w:p w14:paraId="78045EE5" w14:textId="77777777" w:rsidR="00E45338" w:rsidRPr="008573CC" w:rsidRDefault="00000000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8573CC">
        <w:rPr>
          <w:sz w:val="32"/>
          <w:szCs w:val="32"/>
        </w:rPr>
        <w:t>Two referendums held — both voted NO.</w:t>
      </w:r>
    </w:p>
    <w:p w14:paraId="5AB979CA" w14:textId="77777777" w:rsidR="00E45338" w:rsidRPr="008573CC" w:rsidRDefault="00000000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8573CC">
        <w:rPr>
          <w:sz w:val="32"/>
          <w:szCs w:val="32"/>
        </w:rPr>
        <w:t>Arguments for: Duty, honour, support for Britain.</w:t>
      </w:r>
    </w:p>
    <w:p w14:paraId="18822B4D" w14:textId="77777777" w:rsidR="00E45338" w:rsidRPr="008573CC" w:rsidRDefault="00000000">
      <w:pPr>
        <w:pStyle w:val="Compact"/>
        <w:numPr>
          <w:ilvl w:val="0"/>
          <w:numId w:val="26"/>
        </w:numPr>
        <w:rPr>
          <w:sz w:val="32"/>
          <w:szCs w:val="32"/>
        </w:rPr>
      </w:pPr>
      <w:r w:rsidRPr="008573CC">
        <w:rPr>
          <w:sz w:val="32"/>
          <w:szCs w:val="32"/>
        </w:rPr>
        <w:t>Arguments against: Freedom, inequality, working-class burden.</w:t>
      </w:r>
    </w:p>
    <w:p w14:paraId="54C3F88C" w14:textId="77777777" w:rsidR="00E45338" w:rsidRPr="008573CC" w:rsidRDefault="00000000">
      <w:pPr>
        <w:pStyle w:val="Heading2"/>
        <w:rPr>
          <w:sz w:val="40"/>
          <w:szCs w:val="40"/>
        </w:rPr>
      </w:pPr>
      <w:bookmarkStart w:id="28" w:name="the-anzac-legend"/>
      <w:bookmarkEnd w:id="27"/>
      <w:r w:rsidRPr="008573CC">
        <w:rPr>
          <w:sz w:val="40"/>
          <w:szCs w:val="40"/>
        </w:rPr>
        <w:t>🌟 The Anzac Legend</w:t>
      </w:r>
    </w:p>
    <w:p w14:paraId="7D22E8F3" w14:textId="77777777" w:rsidR="00E45338" w:rsidRPr="008573CC" w:rsidRDefault="00000000">
      <w:pPr>
        <w:pStyle w:val="Compact"/>
        <w:numPr>
          <w:ilvl w:val="0"/>
          <w:numId w:val="27"/>
        </w:numPr>
        <w:rPr>
          <w:sz w:val="32"/>
          <w:szCs w:val="32"/>
        </w:rPr>
      </w:pPr>
      <w:r w:rsidRPr="008573CC">
        <w:rPr>
          <w:sz w:val="32"/>
          <w:szCs w:val="32"/>
        </w:rPr>
        <w:t>Despite defeat at Gallipoli, Australians were celebrated for bravery, mateship, endurance.</w:t>
      </w:r>
    </w:p>
    <w:p w14:paraId="3F4FA72A" w14:textId="77777777" w:rsidR="00E45338" w:rsidRPr="008573CC" w:rsidRDefault="00000000">
      <w:pPr>
        <w:pStyle w:val="Compact"/>
        <w:numPr>
          <w:ilvl w:val="0"/>
          <w:numId w:val="27"/>
        </w:numPr>
        <w:rPr>
          <w:sz w:val="32"/>
          <w:szCs w:val="32"/>
        </w:rPr>
      </w:pPr>
      <w:r w:rsidRPr="008573CC">
        <w:rPr>
          <w:sz w:val="32"/>
          <w:szCs w:val="32"/>
        </w:rPr>
        <w:t>Became a key part of national identity.</w:t>
      </w:r>
    </w:p>
    <w:p w14:paraId="6DCCDDE2" w14:textId="77777777" w:rsidR="00E45338" w:rsidRPr="008573CC" w:rsidRDefault="00000000">
      <w:pPr>
        <w:pStyle w:val="Compact"/>
        <w:numPr>
          <w:ilvl w:val="0"/>
          <w:numId w:val="27"/>
        </w:numPr>
        <w:rPr>
          <w:sz w:val="32"/>
          <w:szCs w:val="32"/>
        </w:rPr>
      </w:pPr>
      <w:r w:rsidRPr="008573CC">
        <w:rPr>
          <w:sz w:val="32"/>
          <w:szCs w:val="32"/>
        </w:rPr>
        <w:t>Reinforced through literature, film (e.g., Gallipoli, 1981), and public commemorations (Anzac Day).</w:t>
      </w:r>
      <w:bookmarkEnd w:id="18"/>
      <w:bookmarkEnd w:id="28"/>
    </w:p>
    <w:sectPr w:rsidR="00E45338" w:rsidRPr="008573CC" w:rsidSect="008573CC">
      <w:footnotePr>
        <w:numRestart w:val="eachSect"/>
      </w:footnotePr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2C99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0A42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915480">
    <w:abstractNumId w:val="0"/>
  </w:num>
  <w:num w:numId="2" w16cid:durableId="1160655783">
    <w:abstractNumId w:val="1"/>
  </w:num>
  <w:num w:numId="3" w16cid:durableId="2052260436">
    <w:abstractNumId w:val="1"/>
  </w:num>
  <w:num w:numId="4" w16cid:durableId="1872184198">
    <w:abstractNumId w:val="1"/>
  </w:num>
  <w:num w:numId="5" w16cid:durableId="1401712531">
    <w:abstractNumId w:val="1"/>
  </w:num>
  <w:num w:numId="6" w16cid:durableId="499347821">
    <w:abstractNumId w:val="1"/>
  </w:num>
  <w:num w:numId="7" w16cid:durableId="1158616344">
    <w:abstractNumId w:val="1"/>
  </w:num>
  <w:num w:numId="8" w16cid:durableId="1419017574">
    <w:abstractNumId w:val="1"/>
  </w:num>
  <w:num w:numId="9" w16cid:durableId="1097946406">
    <w:abstractNumId w:val="1"/>
  </w:num>
  <w:num w:numId="10" w16cid:durableId="1481380664">
    <w:abstractNumId w:val="1"/>
  </w:num>
  <w:num w:numId="11" w16cid:durableId="163280142">
    <w:abstractNumId w:val="1"/>
  </w:num>
  <w:num w:numId="12" w16cid:durableId="583413598">
    <w:abstractNumId w:val="1"/>
  </w:num>
  <w:num w:numId="13" w16cid:durableId="1918319470">
    <w:abstractNumId w:val="1"/>
  </w:num>
  <w:num w:numId="14" w16cid:durableId="1617642133">
    <w:abstractNumId w:val="1"/>
  </w:num>
  <w:num w:numId="15" w16cid:durableId="1082264674">
    <w:abstractNumId w:val="1"/>
  </w:num>
  <w:num w:numId="16" w16cid:durableId="141311581">
    <w:abstractNumId w:val="1"/>
  </w:num>
  <w:num w:numId="17" w16cid:durableId="753821362">
    <w:abstractNumId w:val="1"/>
  </w:num>
  <w:num w:numId="18" w16cid:durableId="2134588701">
    <w:abstractNumId w:val="1"/>
  </w:num>
  <w:num w:numId="19" w16cid:durableId="1935627475">
    <w:abstractNumId w:val="1"/>
  </w:num>
  <w:num w:numId="20" w16cid:durableId="765539548">
    <w:abstractNumId w:val="1"/>
  </w:num>
  <w:num w:numId="21" w16cid:durableId="467358534">
    <w:abstractNumId w:val="1"/>
  </w:num>
  <w:num w:numId="22" w16cid:durableId="656687589">
    <w:abstractNumId w:val="1"/>
  </w:num>
  <w:num w:numId="23" w16cid:durableId="1065639244">
    <w:abstractNumId w:val="1"/>
  </w:num>
  <w:num w:numId="24" w16cid:durableId="1955135933">
    <w:abstractNumId w:val="1"/>
  </w:num>
  <w:num w:numId="25" w16cid:durableId="63534394">
    <w:abstractNumId w:val="1"/>
  </w:num>
  <w:num w:numId="26" w16cid:durableId="314530590">
    <w:abstractNumId w:val="1"/>
  </w:num>
  <w:num w:numId="27" w16cid:durableId="1043748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5338"/>
    <w:rsid w:val="00643131"/>
    <w:rsid w:val="008573CC"/>
    <w:rsid w:val="00C260B4"/>
    <w:rsid w:val="00E45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0BE1C9"/>
  <w15:docId w15:val="{491D0DDE-1861-417A-9A1A-9C9740194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7</Pages>
  <Words>1289</Words>
  <Characters>8211</Characters>
  <Application>Microsoft Office Word</Application>
  <DocSecurity>0</DocSecurity>
  <Lines>216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SIE Exam Notes Movement of Peoples and WWI</vt:lpstr>
    </vt:vector>
  </TitlesOfParts>
  <Company/>
  <LinksUpToDate>false</LinksUpToDate>
  <CharactersWithSpaces>9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IE Exam Notes Movement of Peoples and WWI</dc:title>
  <dc:creator/>
  <cp:keywords/>
  <cp:lastModifiedBy>Sidney Lam</cp:lastModifiedBy>
  <cp:revision>2</cp:revision>
  <cp:lastPrinted>2025-05-26T11:17:00Z</cp:lastPrinted>
  <dcterms:created xsi:type="dcterms:W3CDTF">2025-05-26T11:16:00Z</dcterms:created>
  <dcterms:modified xsi:type="dcterms:W3CDTF">2025-05-27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on_date">
    <vt:lpwstr>Monday, February 3rd 2025, 12:59:31 pm</vt:lpwstr>
  </property>
  <property fmtid="{D5CDD505-2E9C-101B-9397-08002B2CF9AE}" pid="3" name="draft">
    <vt:lpwstr>False</vt:lpwstr>
  </property>
  <property fmtid="{D5CDD505-2E9C-101B-9397-08002B2CF9AE}" pid="4" name="last_edit_date">
    <vt:lpwstr>Monday, May 26th 2025, 8:46:52 pm</vt:lpwstr>
  </property>
  <property fmtid="{D5CDD505-2E9C-101B-9397-08002B2CF9AE}" pid="5" name="tags">
    <vt:lpwstr/>
  </property>
  <property fmtid="{D5CDD505-2E9C-101B-9397-08002B2CF9AE}" pid="6" name="GrammarlyDocumentId">
    <vt:lpwstr>85c6da7e-0e1e-40a3-aa1f-946e4912c3ae</vt:lpwstr>
  </property>
</Properties>
</file>